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CF4BE6" w14:textId="77777777" w:rsidR="00D9034F" w:rsidRDefault="00480F14">
      <w:pPr>
        <w:pStyle w:val="Title"/>
      </w:pPr>
      <w:r>
        <w:t>Real Analysis Qualifying Examination, Spring 2014</w:t>
      </w:r>
    </w:p>
    <w:p w14:paraId="4B6C8D75" w14:textId="77777777" w:rsidR="00D9034F" w:rsidRDefault="00480F14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1E7B9C78" w14:textId="77777777" w:rsidR="00D9034F" w:rsidRDefault="00480F14">
      <w:pPr>
        <w:pStyle w:val="FirstParagraph"/>
      </w:pPr>
      <w:r>
        <w:t>There are five problems, each worth 20 points. Give complete justification for all assertions by either citing known theorems or giving arguments from first principles.</w:t>
      </w:r>
    </w:p>
    <w:p w14:paraId="072E6EB4" w14:textId="77777777" w:rsidR="00D9034F" w:rsidRDefault="00480F14">
      <w:pPr>
        <w:pStyle w:val="Heading2"/>
      </w:pPr>
      <w:bookmarkStart w:id="3" w:name="problems"/>
      <w:bookmarkEnd w:id="2"/>
      <w:r>
        <w:t>Problems</w:t>
      </w:r>
    </w:p>
    <w:p w14:paraId="1B59B155" w14:textId="77777777" w:rsidR="00D9034F" w:rsidRDefault="00D9034F">
      <w:pPr>
        <w:pStyle w:val="Compact"/>
        <w:numPr>
          <w:ilvl w:val="0"/>
          <w:numId w:val="2"/>
        </w:numPr>
      </w:pPr>
    </w:p>
    <w:p w14:paraId="5AF4B75C" w14:textId="77777777" w:rsidR="00D9034F" w:rsidRDefault="00480F14">
      <w:pPr>
        <w:pStyle w:val="Compact"/>
        <w:numPr>
          <w:ilvl w:val="1"/>
          <w:numId w:val="3"/>
        </w:numPr>
      </w:pPr>
      <w:r>
        <w:t xml:space="preserve">Give an example of a continuous function </w:t>
      </w:r>
      <m:oMath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↛</m:t>
        </m:r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→∞</m:t>
        </m:r>
      </m:oMath>
      <w:r>
        <w:t>.</w:t>
      </w:r>
    </w:p>
    <w:p w14:paraId="792B2813" w14:textId="77777777" w:rsidR="00D9034F" w:rsidRDefault="00480F14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uniformly continuous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|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07AD5113" w14:textId="77777777" w:rsidR="00D9034F" w:rsidRDefault="00480F14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non-negative real numbers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any given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non-negative real numbers for which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. Prove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1F0BF63C" w14:textId="77777777" w:rsidR="00D9034F" w:rsidRDefault="00480F14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satisfies</w:t>
      </w:r>
    </w:p>
    <w:p w14:paraId="28F21558" w14:textId="77777777" w:rsidR="00D9034F" w:rsidRDefault="00480F1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x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2997A0" w14:textId="77777777" w:rsidR="00D9034F" w:rsidRDefault="00480F14">
      <w:pPr>
        <w:pStyle w:val="Compact"/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Borel measurable.</w:t>
      </w:r>
    </w:p>
    <w:p w14:paraId="58AAB9FA" w14:textId="77777777" w:rsidR="00D9034F" w:rsidRDefault="00480F14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finite measure space and </w:t>
      </w:r>
      <m:oMath>
        <m:r>
          <w:rPr>
            <w:rFonts w:ascii="Cambria Math" w:hAnsi="Cambria Math"/>
          </w:rPr>
          <m:t>f</m:t>
        </m:r>
      </m:oMath>
      <w:r>
        <w:t xml:space="preserve"> be a non-negative measurable function on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8AD9865" w14:textId="77777777" w:rsidR="00D9034F" w:rsidRDefault="00480F14">
      <w:pPr>
        <w:numPr>
          <w:ilvl w:val="0"/>
          <w:numId w:val="1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  <m:r>
          <w:rPr>
            <w:rFonts w:ascii="Cambria Math" w:hAnsi="Cambria Math"/>
          </w:rPr>
          <m:t> dμ</m:t>
        </m:r>
      </m:oMath>
      <w:r>
        <w:t xml:space="preserve"> is either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or </w:t>
      </w:r>
      <m:oMath>
        <m:r>
          <w:rPr>
            <w:rFonts w:ascii="Cambria Math" w:hAnsi="Cambria Math"/>
          </w:rPr>
          <m:t>μ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, and characterize the collection of functions </w:t>
      </w:r>
      <m:oMath>
        <m:r>
          <w:rPr>
            <w:rFonts w:ascii="Cambria Math" w:hAnsi="Cambria Math"/>
          </w:rPr>
          <m:t>f</m:t>
        </m:r>
      </m:oMath>
      <w:r>
        <w:t xml:space="preserve"> of each type.</w:t>
      </w:r>
    </w:p>
    <w:p w14:paraId="26BC15BD" w14:textId="77777777" w:rsidR="00D9034F" w:rsidRDefault="00480F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for eac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define</w:t>
      </w:r>
    </w:p>
    <w:p w14:paraId="189AAC3C" w14:textId="77777777" w:rsidR="00D9034F" w:rsidRDefault="00480F1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0CE3299" w14:textId="77777777" w:rsidR="00D9034F" w:rsidRDefault="00480F14">
      <w:pPr>
        <w:pStyle w:val="Compact"/>
        <w:numPr>
          <w:ilvl w:val="0"/>
          <w:numId w:val="1"/>
        </w:numPr>
      </w:pPr>
      <w:r>
        <w:t>Prove that</w:t>
      </w:r>
    </w:p>
    <w:p w14:paraId="0177BEEC" w14:textId="77777777" w:rsidR="00D9034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D9034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E60F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6FA0C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532932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02943545">
    <w:abstractNumId w:val="0"/>
  </w:num>
  <w:num w:numId="2" w16cid:durableId="20393565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1846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034F"/>
    <w:rsid w:val="003167AD"/>
    <w:rsid w:val="00480F14"/>
    <w:rsid w:val="009C590E"/>
    <w:rsid w:val="00B0268D"/>
    <w:rsid w:val="00B32B2D"/>
    <w:rsid w:val="00D9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34B19"/>
  <w15:docId w15:val="{81815259-1545-4ABE-9326-1AF1E826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954</Characters>
  <Application>Microsoft Office Word</Application>
  <DocSecurity>0</DocSecurity>
  <Lines>26</Lines>
  <Paragraphs>21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Spring 2014</dc:title>
  <dc:creator>Paul Pollack</dc:creator>
  <cp:keywords/>
  <cp:lastModifiedBy>Paul Pollack</cp:lastModifiedBy>
  <cp:revision>3</cp:revision>
  <dcterms:created xsi:type="dcterms:W3CDTF">2026-03-28T16:10:00Z</dcterms:created>
  <dcterms:modified xsi:type="dcterms:W3CDTF">2026-03-28T16:1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